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25349" w14:textId="75AC0FF4" w:rsidR="00E97D28" w:rsidRPr="00E97D28" w:rsidRDefault="00E97D28" w:rsidP="00724198">
      <w:r w:rsidRPr="00E97D28">
        <w:t>Legend:</w:t>
      </w:r>
    </w:p>
    <w:p w14:paraId="3A350DD4" w14:textId="07C82B50" w:rsidR="00E97D28" w:rsidRDefault="00E97D28" w:rsidP="00E97D28">
      <w:pPr>
        <w:ind w:left="720"/>
        <w:rPr>
          <w:color w:val="70AD47" w:themeColor="accent6"/>
        </w:rPr>
      </w:pPr>
      <w:r>
        <w:rPr>
          <w:color w:val="70AD47" w:themeColor="accent6"/>
        </w:rPr>
        <w:t>User</w:t>
      </w:r>
    </w:p>
    <w:p w14:paraId="32887BC4" w14:textId="42E4FE3F" w:rsidR="00E97D28" w:rsidRPr="00E97D28" w:rsidRDefault="00E97D28" w:rsidP="00E97D28">
      <w:pPr>
        <w:ind w:left="720"/>
        <w:rPr>
          <w:color w:val="C00000"/>
        </w:rPr>
      </w:pPr>
      <w:r w:rsidRPr="00E97D28">
        <w:rPr>
          <w:color w:val="C00000"/>
        </w:rPr>
        <w:t>Program</w:t>
      </w:r>
    </w:p>
    <w:p w14:paraId="2A4567AC" w14:textId="77777777" w:rsidR="00E97D28" w:rsidRDefault="00E97D28" w:rsidP="00724198">
      <w:pPr>
        <w:rPr>
          <w:color w:val="70AD47" w:themeColor="accent6"/>
        </w:rPr>
      </w:pPr>
    </w:p>
    <w:p w14:paraId="19357731" w14:textId="20605263" w:rsidR="00724198" w:rsidRPr="00724198" w:rsidRDefault="00724198" w:rsidP="00724198">
      <w:pPr>
        <w:rPr>
          <w:color w:val="70AD47" w:themeColor="accent6"/>
        </w:rPr>
      </w:pPr>
      <w:r w:rsidRPr="00724198">
        <w:rPr>
          <w:color w:val="70AD47" w:themeColor="accent6"/>
        </w:rPr>
        <w:t>INPUT DATA</w:t>
      </w:r>
    </w:p>
    <w:p w14:paraId="22596EF4" w14:textId="565BC22F" w:rsidR="00724198" w:rsidRPr="00724198" w:rsidRDefault="00724198" w:rsidP="00724198">
      <w:pPr>
        <w:rPr>
          <w:color w:val="70AD47" w:themeColor="accent6"/>
        </w:rPr>
      </w:pPr>
      <w:r w:rsidRPr="00724198">
        <w:rPr>
          <w:color w:val="70AD47" w:themeColor="accent6"/>
        </w:rPr>
        <w:t>coordinates = (45.014, 11.357)</w:t>
      </w:r>
    </w:p>
    <w:p w14:paraId="5C0244C1" w14:textId="77777777" w:rsidR="00724198" w:rsidRPr="00724198" w:rsidRDefault="00724198" w:rsidP="00724198">
      <w:pPr>
        <w:rPr>
          <w:color w:val="70AD47" w:themeColor="accent6"/>
        </w:rPr>
      </w:pPr>
      <w:r w:rsidRPr="00724198">
        <w:rPr>
          <w:color w:val="70AD47" w:themeColor="accent6"/>
        </w:rPr>
        <w:t>tilt = 30</w:t>
      </w:r>
    </w:p>
    <w:p w14:paraId="5E149034" w14:textId="77777777" w:rsidR="00724198" w:rsidRPr="00724198" w:rsidRDefault="00724198" w:rsidP="00724198">
      <w:pPr>
        <w:rPr>
          <w:color w:val="70AD47" w:themeColor="accent6"/>
        </w:rPr>
      </w:pPr>
      <w:r w:rsidRPr="00724198">
        <w:rPr>
          <w:color w:val="70AD47" w:themeColor="accent6"/>
        </w:rPr>
        <w:t xml:space="preserve">azimuth = 0    # </w:t>
      </w:r>
      <w:proofErr w:type="spellStart"/>
      <w:r w:rsidRPr="00724198">
        <w:rPr>
          <w:color w:val="70AD47" w:themeColor="accent6"/>
        </w:rPr>
        <w:t>deg</w:t>
      </w:r>
      <w:proofErr w:type="spellEnd"/>
      <w:r w:rsidRPr="00724198">
        <w:rPr>
          <w:color w:val="70AD47" w:themeColor="accent6"/>
        </w:rPr>
        <w:t xml:space="preserve"> (South=0, East=-90, 180=North, 90=West) </w:t>
      </w:r>
    </w:p>
    <w:p w14:paraId="55ED10E7" w14:textId="77777777" w:rsidR="00724198" w:rsidRPr="00724198" w:rsidRDefault="00724198" w:rsidP="00724198">
      <w:pPr>
        <w:rPr>
          <w:color w:val="70AD47" w:themeColor="accent6"/>
        </w:rPr>
      </w:pPr>
      <w:proofErr w:type="spellStart"/>
      <w:r w:rsidRPr="00724198">
        <w:rPr>
          <w:color w:val="70AD47" w:themeColor="accent6"/>
        </w:rPr>
        <w:t>nominal_power</w:t>
      </w:r>
      <w:proofErr w:type="spellEnd"/>
      <w:r w:rsidRPr="00724198">
        <w:rPr>
          <w:color w:val="70AD47" w:themeColor="accent6"/>
        </w:rPr>
        <w:t xml:space="preserve"> = 1    # kWp</w:t>
      </w:r>
    </w:p>
    <w:p w14:paraId="59A4CDAD" w14:textId="02AE4AFC" w:rsidR="00724198" w:rsidRPr="00724198" w:rsidRDefault="00724198" w:rsidP="00724198">
      <w:pPr>
        <w:rPr>
          <w:color w:val="70AD47" w:themeColor="accent6"/>
        </w:rPr>
      </w:pPr>
      <w:proofErr w:type="spellStart"/>
      <w:r w:rsidRPr="00724198">
        <w:rPr>
          <w:color w:val="70AD47" w:themeColor="accent6"/>
        </w:rPr>
        <w:t>real_energy_last_year</w:t>
      </w:r>
      <w:proofErr w:type="spellEnd"/>
      <w:r w:rsidRPr="00724198">
        <w:rPr>
          <w:color w:val="70AD47" w:themeColor="accent6"/>
        </w:rPr>
        <w:t xml:space="preserve"> = </w:t>
      </w:r>
      <w:proofErr w:type="gramStart"/>
      <w:r w:rsidRPr="00724198">
        <w:rPr>
          <w:color w:val="70AD47" w:themeColor="accent6"/>
        </w:rPr>
        <w:t>1230.3  #</w:t>
      </w:r>
      <w:proofErr w:type="gramEnd"/>
      <w:r w:rsidRPr="00724198">
        <w:rPr>
          <w:color w:val="70AD47" w:themeColor="accent6"/>
        </w:rPr>
        <w:t xml:space="preserve"> kWh</w:t>
      </w:r>
    </w:p>
    <w:p w14:paraId="48A818E5" w14:textId="77777777" w:rsidR="00724198" w:rsidRDefault="00724198" w:rsidP="00724198">
      <w:pPr>
        <w:rPr>
          <w:color w:val="FF0000"/>
        </w:rPr>
      </w:pPr>
    </w:p>
    <w:p w14:paraId="0B957879" w14:textId="75EAB82A" w:rsidR="00724198" w:rsidRPr="00724198" w:rsidRDefault="00724198" w:rsidP="00724198">
      <w:pPr>
        <w:rPr>
          <w:color w:val="FF0000"/>
        </w:rPr>
      </w:pPr>
      <w:r w:rsidRPr="00724198">
        <w:rPr>
          <w:color w:val="FF0000"/>
        </w:rPr>
        <w:t>Ready to get the PV data.</w:t>
      </w:r>
    </w:p>
    <w:p w14:paraId="003B71DC" w14:textId="77777777" w:rsidR="00724198" w:rsidRPr="00724198" w:rsidRDefault="00724198" w:rsidP="00724198">
      <w:pPr>
        <w:rPr>
          <w:color w:val="FF0000"/>
        </w:rPr>
      </w:pPr>
      <w:r w:rsidRPr="00724198">
        <w:rPr>
          <w:color w:val="FF0000"/>
        </w:rPr>
        <w:t>PVGIS request done.</w:t>
      </w:r>
    </w:p>
    <w:p w14:paraId="038BA55F" w14:textId="77777777" w:rsidR="00724198" w:rsidRPr="00724198" w:rsidRDefault="00724198" w:rsidP="00724198">
      <w:pPr>
        <w:rPr>
          <w:color w:val="FF0000"/>
        </w:rPr>
      </w:pPr>
      <w:r w:rsidRPr="00724198">
        <w:rPr>
          <w:color w:val="FF0000"/>
        </w:rPr>
        <w:t>Downloaded PV data.</w:t>
      </w:r>
    </w:p>
    <w:p w14:paraId="1F53D394" w14:textId="77777777" w:rsidR="00724198" w:rsidRPr="00724198" w:rsidRDefault="00724198" w:rsidP="00724198">
      <w:pPr>
        <w:rPr>
          <w:color w:val="FF0000"/>
        </w:rPr>
      </w:pPr>
      <w:r w:rsidRPr="00724198">
        <w:rPr>
          <w:color w:val="FF0000"/>
        </w:rPr>
        <w:t>PV data ready.</w:t>
      </w:r>
    </w:p>
    <w:p w14:paraId="6DE8A11A" w14:textId="77777777" w:rsidR="00724198" w:rsidRDefault="00724198" w:rsidP="00724198"/>
    <w:p w14:paraId="10794F48" w14:textId="77777777" w:rsidR="00724198" w:rsidRPr="00724198" w:rsidRDefault="00724198" w:rsidP="00724198">
      <w:pPr>
        <w:rPr>
          <w:color w:val="FF0000"/>
        </w:rPr>
      </w:pPr>
      <w:r w:rsidRPr="00724198">
        <w:rPr>
          <w:color w:val="FF0000"/>
        </w:rPr>
        <w:t>Estimated yearly energy generation: 1356.1 kWh.</w:t>
      </w:r>
    </w:p>
    <w:p w14:paraId="18E33D86" w14:textId="77777777" w:rsidR="00724198" w:rsidRPr="00724198" w:rsidRDefault="00724198" w:rsidP="00724198">
      <w:pPr>
        <w:rPr>
          <w:color w:val="FF0000"/>
        </w:rPr>
      </w:pPr>
      <w:r w:rsidRPr="00724198">
        <w:rPr>
          <w:color w:val="FF0000"/>
        </w:rPr>
        <w:t>The system is performing well compared with expected data.</w:t>
      </w:r>
    </w:p>
    <w:p w14:paraId="60BBF247" w14:textId="77777777" w:rsidR="00724198" w:rsidRDefault="00724198" w:rsidP="00724198"/>
    <w:p w14:paraId="254A7B44" w14:textId="77777777" w:rsidR="00724198" w:rsidRPr="00724198" w:rsidRDefault="00724198" w:rsidP="00724198">
      <w:pPr>
        <w:rPr>
          <w:color w:val="FF0000"/>
        </w:rPr>
      </w:pPr>
      <w:r w:rsidRPr="00724198">
        <w:rPr>
          <w:color w:val="FF0000"/>
        </w:rPr>
        <w:t xml:space="preserve">Let's proceed with an additional test: monthly </w:t>
      </w:r>
      <w:proofErr w:type="spellStart"/>
      <w:r w:rsidRPr="00724198">
        <w:rPr>
          <w:color w:val="FF0000"/>
        </w:rPr>
        <w:t>clearsky</w:t>
      </w:r>
      <w:proofErr w:type="spellEnd"/>
      <w:r w:rsidRPr="00724198">
        <w:rPr>
          <w:color w:val="FF0000"/>
        </w:rPr>
        <w:t xml:space="preserve"> day comparison.</w:t>
      </w:r>
    </w:p>
    <w:p w14:paraId="3567A1A4" w14:textId="77777777" w:rsidR="00724198" w:rsidRPr="00724198" w:rsidRDefault="00724198" w:rsidP="00724198">
      <w:pPr>
        <w:rPr>
          <w:color w:val="FF0000"/>
        </w:rPr>
      </w:pPr>
    </w:p>
    <w:p w14:paraId="63B0E46C" w14:textId="77777777" w:rsidR="00724198" w:rsidRPr="00724198" w:rsidRDefault="00724198" w:rsidP="00724198">
      <w:pPr>
        <w:rPr>
          <w:color w:val="FF0000"/>
        </w:rPr>
      </w:pPr>
      <w:r w:rsidRPr="00724198">
        <w:rPr>
          <w:color w:val="FF0000"/>
        </w:rPr>
        <w:t>1) Select the month you want to use for comparison.</w:t>
      </w:r>
    </w:p>
    <w:p w14:paraId="1437E6E4" w14:textId="77777777" w:rsidR="00724198" w:rsidRPr="00724198" w:rsidRDefault="00724198" w:rsidP="00724198">
      <w:pPr>
        <w:rPr>
          <w:color w:val="70AD47" w:themeColor="accent6"/>
        </w:rPr>
      </w:pPr>
      <w:r w:rsidRPr="00724198">
        <w:rPr>
          <w:color w:val="70AD47" w:themeColor="accent6"/>
        </w:rPr>
        <w:t xml:space="preserve">Selected month is </w:t>
      </w:r>
      <w:proofErr w:type="gramStart"/>
      <w:r w:rsidRPr="00724198">
        <w:rPr>
          <w:color w:val="70AD47" w:themeColor="accent6"/>
        </w:rPr>
        <w:t>February</w:t>
      </w:r>
      <w:proofErr w:type="gramEnd"/>
    </w:p>
    <w:p w14:paraId="3FA182A2" w14:textId="2C0F91A1" w:rsidR="00724198" w:rsidRPr="00724198" w:rsidRDefault="00724198" w:rsidP="00724198">
      <w:pPr>
        <w:rPr>
          <w:color w:val="FF0000"/>
        </w:rPr>
      </w:pPr>
      <w:r w:rsidRPr="00724198">
        <w:rPr>
          <w:color w:val="FF0000"/>
        </w:rPr>
        <w:t xml:space="preserve">2) For the selected month, highest </w:t>
      </w:r>
      <w:r w:rsidRPr="00724198">
        <w:rPr>
          <w:color w:val="FF0000"/>
        </w:rPr>
        <w:t xml:space="preserve">expected </w:t>
      </w:r>
      <w:r w:rsidRPr="00724198">
        <w:rPr>
          <w:color w:val="FF0000"/>
        </w:rPr>
        <w:t>energy generation is 5.10023 kWh</w:t>
      </w:r>
    </w:p>
    <w:p w14:paraId="321D5778" w14:textId="77777777" w:rsidR="00724198" w:rsidRDefault="00724198" w:rsidP="00724198"/>
    <w:p w14:paraId="2AB16F89" w14:textId="77777777" w:rsidR="00724198" w:rsidRPr="00724198" w:rsidRDefault="00724198" w:rsidP="00724198">
      <w:pPr>
        <w:rPr>
          <w:color w:val="FF0000"/>
        </w:rPr>
      </w:pPr>
      <w:r w:rsidRPr="00724198">
        <w:rPr>
          <w:color w:val="FF0000"/>
        </w:rPr>
        <w:t>3) From your PV system monitoring app compare the daily generation and the shape of the generation profile.</w:t>
      </w:r>
    </w:p>
    <w:p w14:paraId="7410A58C" w14:textId="77777777" w:rsidR="00724198" w:rsidRDefault="00724198" w:rsidP="00724198"/>
    <w:p w14:paraId="3DABD057" w14:textId="3B652020" w:rsidR="00724198" w:rsidRDefault="00724198" w:rsidP="00724198">
      <w:r w:rsidRPr="00724198">
        <w:rPr>
          <w:color w:val="FF0000"/>
        </w:rPr>
        <w:lastRenderedPageBreak/>
        <w:t xml:space="preserve">4) Are them </w:t>
      </w:r>
      <w:proofErr w:type="gramStart"/>
      <w:r w:rsidRPr="00724198">
        <w:rPr>
          <w:color w:val="FF0000"/>
        </w:rPr>
        <w:t>similar to</w:t>
      </w:r>
      <w:proofErr w:type="gramEnd"/>
      <w:r w:rsidRPr="00724198">
        <w:rPr>
          <w:color w:val="FF0000"/>
        </w:rPr>
        <w:t xml:space="preserve"> the one shown?</w:t>
      </w:r>
      <w:r w:rsidRPr="00724198">
        <w:rPr>
          <w:color w:val="FF0000"/>
        </w:rPr>
        <w:br/>
        <w:t># Show the selected month only</w:t>
      </w:r>
      <w:r>
        <w:br/>
      </w:r>
      <w:r>
        <w:rPr>
          <w:noProof/>
        </w:rPr>
        <w:drawing>
          <wp:inline distT="0" distB="0" distL="0" distR="0" wp14:anchorId="6FB1964D" wp14:editId="5390C7DB">
            <wp:extent cx="4038600" cy="2161687"/>
            <wp:effectExtent l="0" t="0" r="0" b="0"/>
            <wp:docPr id="1168396501" name="Picture 1" descr="A graph of energy produ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396501" name="Picture 1" descr="A graph of energy produc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042852" cy="216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4636A" w14:textId="77777777" w:rsidR="00724198" w:rsidRDefault="00724198" w:rsidP="00724198"/>
    <w:p w14:paraId="3D4689C3" w14:textId="77777777" w:rsidR="00724198" w:rsidRDefault="00724198" w:rsidP="00724198">
      <w:pPr>
        <w:rPr>
          <w:color w:val="FF0000"/>
        </w:rPr>
      </w:pPr>
      <w:r w:rsidRPr="00724198">
        <w:rPr>
          <w:color w:val="FF0000"/>
        </w:rPr>
        <w:t>The shown curve represents the hourly generation of the highest generation day for your location. Compare it with the data of your monitoring app.</w:t>
      </w:r>
    </w:p>
    <w:p w14:paraId="30F2BF55" w14:textId="0636BFF8" w:rsidR="00724198" w:rsidRPr="00724198" w:rsidRDefault="00724198" w:rsidP="00724198">
      <w:pPr>
        <w:rPr>
          <w:color w:val="70AD47" w:themeColor="accent6"/>
        </w:rPr>
      </w:pPr>
      <w:r w:rsidRPr="00724198">
        <w:rPr>
          <w:color w:val="70AD47" w:themeColor="accent6"/>
        </w:rPr>
        <w:t>False</w:t>
      </w:r>
    </w:p>
    <w:p w14:paraId="561FD6C7" w14:textId="572CB001" w:rsidR="00724198" w:rsidRPr="00724198" w:rsidRDefault="00724198" w:rsidP="00724198">
      <w:pPr>
        <w:rPr>
          <w:color w:val="FF0000"/>
        </w:rPr>
      </w:pPr>
      <w:r w:rsidRPr="00724198">
        <w:rPr>
          <w:color w:val="FF0000"/>
        </w:rPr>
        <w:t xml:space="preserve">If the curves are </w:t>
      </w:r>
      <w:r w:rsidRPr="00724198">
        <w:rPr>
          <w:color w:val="FF0000"/>
        </w:rPr>
        <w:t>different,</w:t>
      </w:r>
      <w:r w:rsidRPr="00724198">
        <w:rPr>
          <w:color w:val="FF0000"/>
        </w:rPr>
        <w:t xml:space="preserve"> you may have one of the following issues:</w:t>
      </w:r>
    </w:p>
    <w:p w14:paraId="09325742" w14:textId="36A57DA2" w:rsidR="00724198" w:rsidRPr="00724198" w:rsidRDefault="00724198" w:rsidP="00724198">
      <w:pPr>
        <w:rPr>
          <w:color w:val="FF0000"/>
        </w:rPr>
      </w:pPr>
      <w:r w:rsidRPr="00724198">
        <w:rPr>
          <w:color w:val="FF0000"/>
        </w:rPr>
        <w:t xml:space="preserve"># </w:t>
      </w:r>
      <w:proofErr w:type="gramStart"/>
      <w:r w:rsidRPr="00724198">
        <w:rPr>
          <w:color w:val="FF0000"/>
        </w:rPr>
        <w:t>show</w:t>
      </w:r>
      <w:proofErr w:type="gramEnd"/>
      <w:r w:rsidRPr="00724198">
        <w:rPr>
          <w:color w:val="FF0000"/>
        </w:rPr>
        <w:t xml:space="preserve"> example plot</w:t>
      </w:r>
      <w:r w:rsidRPr="00724198">
        <w:rPr>
          <w:color w:val="FF0000"/>
        </w:rPr>
        <w:t xml:space="preserve"> for each case</w:t>
      </w:r>
    </w:p>
    <w:p w14:paraId="1E7F8170" w14:textId="4E77B74A" w:rsidR="00724198" w:rsidRPr="00724198" w:rsidRDefault="00724198" w:rsidP="00724198">
      <w:pPr>
        <w:rPr>
          <w:color w:val="FF0000"/>
        </w:rPr>
      </w:pPr>
      <w:r w:rsidRPr="00724198">
        <w:rPr>
          <w:color w:val="FF0000"/>
        </w:rPr>
        <w:t xml:space="preserve">    - close shading</w:t>
      </w:r>
      <w:r w:rsidRPr="00724198">
        <w:rPr>
          <w:color w:val="FF0000"/>
        </w:rPr>
        <w:t xml:space="preserve">   </w:t>
      </w:r>
    </w:p>
    <w:p w14:paraId="1C9563CE" w14:textId="77777777" w:rsidR="00724198" w:rsidRPr="00724198" w:rsidRDefault="00724198" w:rsidP="00724198">
      <w:pPr>
        <w:rPr>
          <w:color w:val="FF0000"/>
        </w:rPr>
      </w:pPr>
      <w:r w:rsidRPr="00724198">
        <w:rPr>
          <w:color w:val="FF0000"/>
        </w:rPr>
        <w:t xml:space="preserve">    - far shading (e.g. mountains)</w:t>
      </w:r>
    </w:p>
    <w:p w14:paraId="2A229F91" w14:textId="77777777" w:rsidR="00724198" w:rsidRPr="00724198" w:rsidRDefault="00724198" w:rsidP="00724198">
      <w:pPr>
        <w:rPr>
          <w:color w:val="FF0000"/>
        </w:rPr>
      </w:pPr>
      <w:r w:rsidRPr="00724198">
        <w:rPr>
          <w:color w:val="FF0000"/>
        </w:rPr>
        <w:t xml:space="preserve">    - soiling</w:t>
      </w:r>
    </w:p>
    <w:p w14:paraId="0D504D54" w14:textId="77777777" w:rsidR="00724198" w:rsidRPr="00724198" w:rsidRDefault="00724198" w:rsidP="00724198">
      <w:pPr>
        <w:rPr>
          <w:color w:val="FF0000"/>
        </w:rPr>
      </w:pPr>
      <w:r w:rsidRPr="00724198">
        <w:rPr>
          <w:color w:val="FF0000"/>
        </w:rPr>
        <w:t xml:space="preserve">    - modules broken/disconnected</w:t>
      </w:r>
    </w:p>
    <w:p w14:paraId="5CB34636" w14:textId="77777777" w:rsidR="00724198" w:rsidRPr="00724198" w:rsidRDefault="00724198" w:rsidP="00724198">
      <w:pPr>
        <w:rPr>
          <w:color w:val="FF0000"/>
        </w:rPr>
      </w:pPr>
      <w:r w:rsidRPr="00724198">
        <w:rPr>
          <w:color w:val="FF0000"/>
        </w:rPr>
        <w:t xml:space="preserve">    - overheating</w:t>
      </w:r>
    </w:p>
    <w:p w14:paraId="64997662" w14:textId="77777777" w:rsidR="00724198" w:rsidRPr="00724198" w:rsidRDefault="00724198" w:rsidP="00724198">
      <w:pPr>
        <w:rPr>
          <w:color w:val="FF0000"/>
        </w:rPr>
      </w:pPr>
      <w:r w:rsidRPr="00724198">
        <w:rPr>
          <w:color w:val="FF0000"/>
        </w:rPr>
        <w:t xml:space="preserve">    - snow</w:t>
      </w:r>
    </w:p>
    <w:p w14:paraId="3248EB40" w14:textId="6E5F7599" w:rsidR="009050EE" w:rsidRDefault="00724198" w:rsidP="00724198">
      <w:pPr>
        <w:rPr>
          <w:color w:val="FF0000"/>
        </w:rPr>
      </w:pPr>
      <w:r w:rsidRPr="00724198">
        <w:rPr>
          <w:color w:val="FF0000"/>
        </w:rPr>
        <w:t xml:space="preserve">    - inverter failure</w:t>
      </w:r>
    </w:p>
    <w:p w14:paraId="2788D39A" w14:textId="36C842C6" w:rsidR="00724198" w:rsidRDefault="00724198" w:rsidP="00724198">
      <w:pPr>
        <w:rPr>
          <w:color w:val="FF0000"/>
        </w:rPr>
      </w:pPr>
      <w:r>
        <w:rPr>
          <w:color w:val="FF0000"/>
        </w:rPr>
        <w:t>Click the icon to show some suggestions.</w:t>
      </w:r>
    </w:p>
    <w:p w14:paraId="33E3BC54" w14:textId="042A3D06" w:rsidR="00724198" w:rsidRDefault="00724198" w:rsidP="00724198">
      <w:pPr>
        <w:rPr>
          <w:color w:val="70AD47" w:themeColor="accent6"/>
        </w:rPr>
      </w:pPr>
      <w:r>
        <w:rPr>
          <w:color w:val="70AD47" w:themeColor="accent6"/>
        </w:rPr>
        <w:t>S</w:t>
      </w:r>
      <w:r w:rsidRPr="00724198">
        <w:rPr>
          <w:color w:val="70AD47" w:themeColor="accent6"/>
        </w:rPr>
        <w:t>oiling</w:t>
      </w:r>
    </w:p>
    <w:p w14:paraId="79182BBC" w14:textId="24572436" w:rsidR="00724198" w:rsidRDefault="00724198" w:rsidP="00724198">
      <w:pPr>
        <w:rPr>
          <w:color w:val="FF0000"/>
        </w:rPr>
      </w:pPr>
      <w:r>
        <w:rPr>
          <w:color w:val="FF0000"/>
        </w:rPr>
        <w:t>Please consider contacting a solar expert to evaluate modules cleaning. Don’t do it by yourself, it can be dangerous for you and for the modules.</w:t>
      </w:r>
    </w:p>
    <w:p w14:paraId="1CFEE15B" w14:textId="77777777" w:rsidR="00724198" w:rsidRDefault="00724198" w:rsidP="00724198">
      <w:pPr>
        <w:rPr>
          <w:color w:val="70AD47" w:themeColor="accent6"/>
        </w:rPr>
      </w:pPr>
    </w:p>
    <w:p w14:paraId="6CB1852C" w14:textId="77777777" w:rsidR="00724198" w:rsidRPr="00724198" w:rsidRDefault="00724198" w:rsidP="00724198">
      <w:pPr>
        <w:rPr>
          <w:color w:val="70AD47" w:themeColor="accent6"/>
        </w:rPr>
      </w:pPr>
    </w:p>
    <w:sectPr w:rsidR="00724198" w:rsidRPr="007241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N7MwtjS1MDMxNjBV0lEKTi0uzszPAykwrAUAAPszjiwAAAA="/>
  </w:docVars>
  <w:rsids>
    <w:rsidRoot w:val="00724198"/>
    <w:rsid w:val="00724198"/>
    <w:rsid w:val="009050EE"/>
    <w:rsid w:val="00E97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6B0E4"/>
  <w15:chartTrackingRefBased/>
  <w15:docId w15:val="{B4FC2D28-23C4-47AE-B5C7-BAB8E7F90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lapiccola Mattia</dc:creator>
  <cp:keywords/>
  <dc:description/>
  <cp:lastModifiedBy>Dallapiccola Mattia</cp:lastModifiedBy>
  <cp:revision>1</cp:revision>
  <dcterms:created xsi:type="dcterms:W3CDTF">2024-01-17T14:53:00Z</dcterms:created>
  <dcterms:modified xsi:type="dcterms:W3CDTF">2024-01-17T15:10:00Z</dcterms:modified>
</cp:coreProperties>
</file>